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9E2BA" w14:textId="77777777" w:rsidR="00356E23" w:rsidRPr="00356E23" w:rsidRDefault="00356E23" w:rsidP="00356E2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56E23">
        <w:rPr>
          <w:rFonts w:ascii="Segoe UI" w:eastAsia="Times New Roman" w:hAnsi="Segoe UI" w:cs="Segoe UI"/>
          <w:color w:val="263238"/>
          <w:sz w:val="21"/>
          <w:szCs w:val="21"/>
        </w:rPr>
        <w:t>Given an array </w:t>
      </w:r>
      <w:r w:rsidRPr="00356E23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356E23">
        <w:rPr>
          <w:rFonts w:ascii="Segoe UI" w:eastAsia="Times New Roman" w:hAnsi="Segoe UI" w:cs="Segoe UI"/>
          <w:color w:val="263238"/>
          <w:sz w:val="21"/>
          <w:szCs w:val="21"/>
        </w:rPr>
        <w:t> of positive integers (not necessarily distinct), return the lexicographically largest permutation that is smaller than </w:t>
      </w:r>
      <w:r w:rsidRPr="00356E23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356E23">
        <w:rPr>
          <w:rFonts w:ascii="Segoe UI" w:eastAsia="Times New Roman" w:hAnsi="Segoe UI" w:cs="Segoe UI"/>
          <w:color w:val="263238"/>
          <w:sz w:val="21"/>
          <w:szCs w:val="21"/>
        </w:rPr>
        <w:t>, that can be </w:t>
      </w:r>
      <w:r w:rsidRPr="00356E23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made with one swap</w:t>
      </w:r>
      <w:r w:rsidRPr="00356E23">
        <w:rPr>
          <w:rFonts w:ascii="Segoe UI" w:eastAsia="Times New Roman" w:hAnsi="Segoe UI" w:cs="Segoe UI"/>
          <w:color w:val="263238"/>
          <w:sz w:val="21"/>
          <w:szCs w:val="21"/>
        </w:rPr>
        <w:t> (A </w:t>
      </w:r>
      <w:r w:rsidRPr="00356E23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swap</w:t>
      </w:r>
      <w:r w:rsidRPr="00356E23">
        <w:rPr>
          <w:rFonts w:ascii="Segoe UI" w:eastAsia="Times New Roman" w:hAnsi="Segoe UI" w:cs="Segoe UI"/>
          <w:color w:val="263238"/>
          <w:sz w:val="21"/>
          <w:szCs w:val="21"/>
        </w:rPr>
        <w:t> exchanges the positions of two numbers </w:t>
      </w:r>
      <w:r w:rsidRPr="00356E23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[i]</w:t>
      </w:r>
      <w:r w:rsidRPr="00356E23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356E23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[j]</w:t>
      </w:r>
      <w:r w:rsidRPr="00356E23">
        <w:rPr>
          <w:rFonts w:ascii="Segoe UI" w:eastAsia="Times New Roman" w:hAnsi="Segoe UI" w:cs="Segoe UI"/>
          <w:color w:val="263238"/>
          <w:sz w:val="21"/>
          <w:szCs w:val="21"/>
        </w:rPr>
        <w:t>).  If it cannot be done, then return the same array.</w:t>
      </w:r>
    </w:p>
    <w:p w14:paraId="68CBE05F" w14:textId="77777777" w:rsidR="00356E23" w:rsidRPr="00356E23" w:rsidRDefault="00356E23" w:rsidP="00356E2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56E23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706B7E71" w14:textId="77777777" w:rsidR="00356E23" w:rsidRPr="00356E23" w:rsidRDefault="00356E23" w:rsidP="00356E2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56E23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66DE9E66" w14:textId="77777777" w:rsidR="00356E23" w:rsidRPr="00356E23" w:rsidRDefault="00356E23" w:rsidP="00356E2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56E2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356E23">
        <w:rPr>
          <w:rFonts w:ascii="Consolas" w:eastAsia="Times New Roman" w:hAnsi="Consolas" w:cs="Consolas"/>
          <w:color w:val="263238"/>
          <w:sz w:val="20"/>
          <w:szCs w:val="20"/>
        </w:rPr>
        <w:t>[3,2,1]</w:t>
      </w:r>
    </w:p>
    <w:p w14:paraId="056F97E2" w14:textId="77777777" w:rsidR="00356E23" w:rsidRPr="00356E23" w:rsidRDefault="00356E23" w:rsidP="00356E2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56E2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356E23">
        <w:rPr>
          <w:rFonts w:ascii="Consolas" w:eastAsia="Times New Roman" w:hAnsi="Consolas" w:cs="Consolas"/>
          <w:color w:val="263238"/>
          <w:sz w:val="20"/>
          <w:szCs w:val="20"/>
        </w:rPr>
        <w:t>[3,1,2]</w:t>
      </w:r>
    </w:p>
    <w:p w14:paraId="25227100" w14:textId="77777777" w:rsidR="00356E23" w:rsidRPr="00356E23" w:rsidRDefault="00356E23" w:rsidP="00356E2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56E2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356E23">
        <w:rPr>
          <w:rFonts w:ascii="Consolas" w:eastAsia="Times New Roman" w:hAnsi="Consolas" w:cs="Consolas"/>
          <w:color w:val="263238"/>
          <w:sz w:val="20"/>
          <w:szCs w:val="20"/>
        </w:rPr>
        <w:t>Swapping 2 and 1.</w:t>
      </w:r>
    </w:p>
    <w:p w14:paraId="3555D3CF" w14:textId="77777777" w:rsidR="00356E23" w:rsidRPr="00356E23" w:rsidRDefault="00356E23" w:rsidP="00356E2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56E23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38AB78A0" w14:textId="77777777" w:rsidR="00356E23" w:rsidRPr="00356E23" w:rsidRDefault="00356E23" w:rsidP="00356E2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56E2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356E23">
        <w:rPr>
          <w:rFonts w:ascii="Consolas" w:eastAsia="Times New Roman" w:hAnsi="Consolas" w:cs="Consolas"/>
          <w:color w:val="263238"/>
          <w:sz w:val="20"/>
          <w:szCs w:val="20"/>
        </w:rPr>
        <w:t>[1,1,5]</w:t>
      </w:r>
    </w:p>
    <w:p w14:paraId="253F7675" w14:textId="77777777" w:rsidR="00356E23" w:rsidRPr="00356E23" w:rsidRDefault="00356E23" w:rsidP="00356E2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56E2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356E23">
        <w:rPr>
          <w:rFonts w:ascii="Consolas" w:eastAsia="Times New Roman" w:hAnsi="Consolas" w:cs="Consolas"/>
          <w:color w:val="263238"/>
          <w:sz w:val="20"/>
          <w:szCs w:val="20"/>
        </w:rPr>
        <w:t>[1,1,5]</w:t>
      </w:r>
    </w:p>
    <w:p w14:paraId="0EB0224D" w14:textId="77777777" w:rsidR="00356E23" w:rsidRPr="00356E23" w:rsidRDefault="00356E23" w:rsidP="00356E2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56E2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356E23">
        <w:rPr>
          <w:rFonts w:ascii="Consolas" w:eastAsia="Times New Roman" w:hAnsi="Consolas" w:cs="Consolas"/>
          <w:color w:val="263238"/>
          <w:sz w:val="20"/>
          <w:szCs w:val="20"/>
        </w:rPr>
        <w:t>This is already the smallest permutation.</w:t>
      </w:r>
    </w:p>
    <w:p w14:paraId="16209581" w14:textId="77777777" w:rsidR="00356E23" w:rsidRPr="00356E23" w:rsidRDefault="00356E23" w:rsidP="00356E2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56E23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7B142BCF" w14:textId="77777777" w:rsidR="00356E23" w:rsidRPr="00356E23" w:rsidRDefault="00356E23" w:rsidP="00356E2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56E2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356E23">
        <w:rPr>
          <w:rFonts w:ascii="Consolas" w:eastAsia="Times New Roman" w:hAnsi="Consolas" w:cs="Consolas"/>
          <w:color w:val="263238"/>
          <w:sz w:val="20"/>
          <w:szCs w:val="20"/>
        </w:rPr>
        <w:t>[1,9,4,6,7]</w:t>
      </w:r>
    </w:p>
    <w:p w14:paraId="4FE19C02" w14:textId="77777777" w:rsidR="00356E23" w:rsidRPr="00356E23" w:rsidRDefault="00356E23" w:rsidP="00356E2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56E2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356E23">
        <w:rPr>
          <w:rFonts w:ascii="Consolas" w:eastAsia="Times New Roman" w:hAnsi="Consolas" w:cs="Consolas"/>
          <w:color w:val="263238"/>
          <w:sz w:val="20"/>
          <w:szCs w:val="20"/>
        </w:rPr>
        <w:t>[1,7,4,6,9]</w:t>
      </w:r>
    </w:p>
    <w:p w14:paraId="1D2AE3A7" w14:textId="77777777" w:rsidR="00356E23" w:rsidRPr="00356E23" w:rsidRDefault="00356E23" w:rsidP="00356E2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56E2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356E23">
        <w:rPr>
          <w:rFonts w:ascii="Consolas" w:eastAsia="Times New Roman" w:hAnsi="Consolas" w:cs="Consolas"/>
          <w:color w:val="263238"/>
          <w:sz w:val="20"/>
          <w:szCs w:val="20"/>
        </w:rPr>
        <w:t>Swapping 9 and 7.</w:t>
      </w:r>
    </w:p>
    <w:p w14:paraId="116C38DD" w14:textId="77777777" w:rsidR="00356E23" w:rsidRPr="00356E23" w:rsidRDefault="00356E23" w:rsidP="00356E2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56E23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4:</w:t>
      </w:r>
    </w:p>
    <w:p w14:paraId="7FCE3CCA" w14:textId="77777777" w:rsidR="00356E23" w:rsidRPr="00356E23" w:rsidRDefault="00356E23" w:rsidP="00356E2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56E2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356E23">
        <w:rPr>
          <w:rFonts w:ascii="Consolas" w:eastAsia="Times New Roman" w:hAnsi="Consolas" w:cs="Consolas"/>
          <w:color w:val="263238"/>
          <w:sz w:val="20"/>
          <w:szCs w:val="20"/>
        </w:rPr>
        <w:t>[3,1,1,3]</w:t>
      </w:r>
    </w:p>
    <w:p w14:paraId="25FF0EAA" w14:textId="77777777" w:rsidR="00356E23" w:rsidRPr="00356E23" w:rsidRDefault="00356E23" w:rsidP="00356E2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56E2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356E23">
        <w:rPr>
          <w:rFonts w:ascii="Consolas" w:eastAsia="Times New Roman" w:hAnsi="Consolas" w:cs="Consolas"/>
          <w:color w:val="263238"/>
          <w:sz w:val="20"/>
          <w:szCs w:val="20"/>
        </w:rPr>
        <w:t>[1,3,1,3]</w:t>
      </w:r>
    </w:p>
    <w:p w14:paraId="44E25E35" w14:textId="77777777" w:rsidR="00356E23" w:rsidRPr="00356E23" w:rsidRDefault="00356E23" w:rsidP="00356E23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56E23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356E23">
        <w:rPr>
          <w:rFonts w:ascii="Consolas" w:eastAsia="Times New Roman" w:hAnsi="Consolas" w:cs="Consolas"/>
          <w:color w:val="263238"/>
          <w:sz w:val="20"/>
          <w:szCs w:val="20"/>
        </w:rPr>
        <w:t>Swapping 1 and 3.</w:t>
      </w:r>
    </w:p>
    <w:p w14:paraId="3B44F7E9" w14:textId="77777777" w:rsidR="00356E23" w:rsidRPr="00356E23" w:rsidRDefault="00356E23" w:rsidP="00356E2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56E23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5FE78B9F" w14:textId="77777777" w:rsidR="00356E23" w:rsidRPr="00356E23" w:rsidRDefault="00356E23" w:rsidP="00356E23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56E23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50E434C4" w14:textId="77777777" w:rsidR="00356E23" w:rsidRPr="00356E23" w:rsidRDefault="00356E23" w:rsidP="00356E2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56E23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1 &lt;= </w:t>
      </w:r>
      <w:proofErr w:type="spellStart"/>
      <w:proofErr w:type="gramStart"/>
      <w:r w:rsidRPr="00356E23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.length</w:t>
      </w:r>
      <w:proofErr w:type="spellEnd"/>
      <w:proofErr w:type="gramEnd"/>
      <w:r w:rsidRPr="00356E23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&lt;= 10000</w:t>
      </w:r>
    </w:p>
    <w:p w14:paraId="5DC93385" w14:textId="77777777" w:rsidR="00356E23" w:rsidRPr="00356E23" w:rsidRDefault="00356E23" w:rsidP="00356E23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56E23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A[i] &lt;= 10000</w:t>
      </w:r>
    </w:p>
    <w:p w14:paraId="016DA5AD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7212DE9"/>
    <w:multiLevelType w:val="multilevel"/>
    <w:tmpl w:val="E68C44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NLc0NTE3NDA1NTdR0lEKTi0uzszPAykwrAUAkoUQJCwAAAA="/>
  </w:docVars>
  <w:rsids>
    <w:rsidRoot w:val="00785F6C"/>
    <w:rsid w:val="00356E23"/>
    <w:rsid w:val="00785F6C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2BAAAA-8FEC-4554-84AC-8A037DB18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56E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356E23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56E23"/>
    <w:rPr>
      <w:b/>
      <w:bCs/>
    </w:rPr>
  </w:style>
  <w:style w:type="character" w:styleId="Emphasis">
    <w:name w:val="Emphasis"/>
    <w:basedOn w:val="DefaultParagraphFont"/>
    <w:uiPriority w:val="20"/>
    <w:qFormat/>
    <w:rsid w:val="00356E2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6E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6E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5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9</Words>
  <Characters>566</Characters>
  <Application>Microsoft Office Word</Application>
  <DocSecurity>0</DocSecurity>
  <Lines>4</Lines>
  <Paragraphs>1</Paragraphs>
  <ScaleCrop>false</ScaleCrop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4-28T03:25:00Z</dcterms:created>
  <dcterms:modified xsi:type="dcterms:W3CDTF">2020-04-28T03:26:00Z</dcterms:modified>
</cp:coreProperties>
</file>